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7F145" w14:textId="77777777" w:rsidR="0062335D" w:rsidRPr="00DE53B1" w:rsidRDefault="00AF7170" w:rsidP="00DE53B1">
      <w:pPr>
        <w:jc w:val="center"/>
        <w:rPr>
          <w:b/>
          <w:sz w:val="72"/>
          <w:szCs w:val="72"/>
        </w:rPr>
      </w:pPr>
      <w:r w:rsidRPr="00DE53B1">
        <w:rPr>
          <w:b/>
          <w:sz w:val="72"/>
          <w:szCs w:val="72"/>
        </w:rPr>
        <w:t xml:space="preserve">Humility </w:t>
      </w:r>
      <w:proofErr w:type="gramStart"/>
      <w:r w:rsidRPr="00DE53B1">
        <w:rPr>
          <w:b/>
          <w:sz w:val="72"/>
          <w:szCs w:val="72"/>
        </w:rPr>
        <w:t>In</w:t>
      </w:r>
      <w:proofErr w:type="gramEnd"/>
      <w:r w:rsidRPr="00DE53B1">
        <w:rPr>
          <w:b/>
          <w:sz w:val="72"/>
          <w:szCs w:val="72"/>
        </w:rPr>
        <w:t xml:space="preserve"> Persecution</w:t>
      </w:r>
    </w:p>
    <w:p w14:paraId="22CFB152" w14:textId="77777777" w:rsidR="006979CD" w:rsidRPr="00A00D34" w:rsidRDefault="00A00D34" w:rsidP="006979CD">
      <w:pPr>
        <w:pStyle w:val="NoSpacing"/>
        <w:rPr>
          <w:b/>
        </w:rPr>
      </w:pPr>
      <w:r>
        <w:rPr>
          <w:b/>
        </w:rPr>
        <w:t>Matthew 10:</w:t>
      </w:r>
      <w:r w:rsidR="006979CD" w:rsidRPr="00A00D34">
        <w:rPr>
          <w:b/>
        </w:rPr>
        <w:t>24</w:t>
      </w:r>
      <w:r>
        <w:rPr>
          <w:b/>
        </w:rPr>
        <w:t xml:space="preserve"> </w:t>
      </w:r>
      <w:r w:rsidR="006979CD" w:rsidRPr="00A00D34">
        <w:rPr>
          <w:b/>
        </w:rPr>
        <w:t xml:space="preserve">The disciple is not above his master, nor the servant above his lord. </w:t>
      </w:r>
    </w:p>
    <w:p w14:paraId="14D254AF" w14:textId="77777777" w:rsidR="006979CD" w:rsidRPr="00A00D34" w:rsidRDefault="00A00D34" w:rsidP="006979CD">
      <w:pPr>
        <w:pStyle w:val="NoSpacing"/>
        <w:rPr>
          <w:b/>
        </w:rPr>
      </w:pPr>
      <w:r>
        <w:rPr>
          <w:b/>
        </w:rPr>
        <w:t>:</w:t>
      </w:r>
      <w:r w:rsidR="006979CD" w:rsidRPr="00A00D34">
        <w:rPr>
          <w:b/>
        </w:rPr>
        <w:t>25</w:t>
      </w:r>
      <w:r>
        <w:rPr>
          <w:b/>
        </w:rPr>
        <w:t xml:space="preserve"> </w:t>
      </w:r>
      <w:r w:rsidR="006979CD" w:rsidRPr="00A00D34">
        <w:rPr>
          <w:b/>
        </w:rPr>
        <w:t xml:space="preserve">It is enough for the disciple that he be as his master, and the servant as his lord. If they have called the master of the house Beelzebub, how much more shall they call them of his household? </w:t>
      </w:r>
    </w:p>
    <w:p w14:paraId="64077266" w14:textId="77777777" w:rsidR="006979CD" w:rsidRPr="00A00D34" w:rsidRDefault="00A00D34" w:rsidP="006979CD">
      <w:pPr>
        <w:pStyle w:val="NoSpacing"/>
        <w:rPr>
          <w:b/>
        </w:rPr>
      </w:pPr>
      <w:r>
        <w:rPr>
          <w:b/>
        </w:rPr>
        <w:t>:</w:t>
      </w:r>
      <w:r w:rsidR="006979CD" w:rsidRPr="00A00D34">
        <w:rPr>
          <w:b/>
        </w:rPr>
        <w:t>26</w:t>
      </w:r>
      <w:r>
        <w:rPr>
          <w:b/>
        </w:rPr>
        <w:t xml:space="preserve"> </w:t>
      </w:r>
      <w:r w:rsidR="006979CD" w:rsidRPr="00A00D34">
        <w:rPr>
          <w:b/>
        </w:rPr>
        <w:t>Fear them not therefore: for there is nothing covered, that shall not be revealed; and hid, that shall not be known.</w:t>
      </w:r>
    </w:p>
    <w:p w14:paraId="0CBC8F12" w14:textId="77777777" w:rsidR="00AF7170" w:rsidRDefault="006979CD" w:rsidP="006979CD">
      <w:pPr>
        <w:pStyle w:val="NoSpacing"/>
      </w:pPr>
      <w:r>
        <w:t xml:space="preserve">(Not just </w:t>
      </w:r>
      <w:r w:rsidR="00B30D54">
        <w:t xml:space="preserve">called </w:t>
      </w:r>
      <w:r>
        <w:t>evil, lost or a liar, but a known evil demon</w:t>
      </w:r>
      <w:r w:rsidR="00881833">
        <w:t>.  Supremely</w:t>
      </w:r>
      <w:r>
        <w:t xml:space="preserve"> disrespectful</w:t>
      </w:r>
      <w:r w:rsidR="00017D31">
        <w:t xml:space="preserve">.  </w:t>
      </w:r>
      <w:r w:rsidR="00A00D34">
        <w:t>Many v</w:t>
      </w:r>
      <w:r w:rsidR="00881833">
        <w:t>iewed the Messiah as t</w:t>
      </w:r>
      <w:r w:rsidR="00017D31">
        <w:t>he definition of evil</w:t>
      </w:r>
      <w:r w:rsidR="00A00D34">
        <w:t>.</w:t>
      </w:r>
      <w:r>
        <w:t>)</w:t>
      </w:r>
    </w:p>
    <w:p w14:paraId="38C95B1D" w14:textId="77777777" w:rsidR="00F4124C" w:rsidRDefault="00F4124C" w:rsidP="006979CD">
      <w:pPr>
        <w:pStyle w:val="NoSpacing"/>
      </w:pPr>
    </w:p>
    <w:p w14:paraId="1FB93C82" w14:textId="77777777" w:rsidR="00B7717B" w:rsidRDefault="00B7717B" w:rsidP="00F4124C">
      <w:pPr>
        <w:pStyle w:val="NoSpacing"/>
        <w:rPr>
          <w:b/>
        </w:rPr>
      </w:pPr>
      <w:r>
        <w:rPr>
          <w:b/>
        </w:rPr>
        <w:t>John 7:</w:t>
      </w:r>
      <w:r w:rsidR="00640C26" w:rsidRPr="00B7717B">
        <w:rPr>
          <w:b/>
        </w:rPr>
        <w:t>1</w:t>
      </w:r>
      <w:r>
        <w:rPr>
          <w:b/>
        </w:rPr>
        <w:t xml:space="preserve"> </w:t>
      </w:r>
      <w:r w:rsidR="00F4124C" w:rsidRPr="00B7717B">
        <w:rPr>
          <w:b/>
        </w:rPr>
        <w:t xml:space="preserve">After these things Jesus walked in Galilee: for he would not walk in Jewry, because the Jews sought to kill him. </w:t>
      </w:r>
    </w:p>
    <w:p w14:paraId="2052F9F5" w14:textId="77777777" w:rsidR="00F4124C" w:rsidRPr="00B7717B" w:rsidRDefault="00D7019C" w:rsidP="00F4124C">
      <w:pPr>
        <w:pStyle w:val="NoSpacing"/>
      </w:pPr>
      <w:r>
        <w:t xml:space="preserve">(Leaders of Israel and others </w:t>
      </w:r>
      <w:r w:rsidR="00236D86" w:rsidRPr="00B7717B">
        <w:t>were so evil, they sought to kill the Lord.)</w:t>
      </w:r>
    </w:p>
    <w:p w14:paraId="2A4BDE5B" w14:textId="77777777" w:rsidR="00F4124C" w:rsidRPr="00B7717B" w:rsidRDefault="00B7717B" w:rsidP="00F4124C">
      <w:pPr>
        <w:pStyle w:val="NoSpacing"/>
        <w:rPr>
          <w:b/>
        </w:rPr>
      </w:pPr>
      <w:r>
        <w:rPr>
          <w:b/>
        </w:rPr>
        <w:t>:</w:t>
      </w:r>
      <w:r w:rsidR="002074A4" w:rsidRPr="00B7717B">
        <w:rPr>
          <w:b/>
        </w:rPr>
        <w:t>2</w:t>
      </w:r>
      <w:r>
        <w:rPr>
          <w:b/>
        </w:rPr>
        <w:t xml:space="preserve"> </w:t>
      </w:r>
      <w:r w:rsidR="00F4124C" w:rsidRPr="00B7717B">
        <w:rPr>
          <w:b/>
        </w:rPr>
        <w:t xml:space="preserve">Now the Jew's feast of tabernacles was at hand. </w:t>
      </w:r>
    </w:p>
    <w:p w14:paraId="3B9E254C" w14:textId="77777777" w:rsidR="00F4124C" w:rsidRPr="00B7717B" w:rsidRDefault="00B7717B" w:rsidP="00F4124C">
      <w:pPr>
        <w:pStyle w:val="NoSpacing"/>
        <w:rPr>
          <w:b/>
        </w:rPr>
      </w:pPr>
      <w:r>
        <w:rPr>
          <w:b/>
        </w:rPr>
        <w:t>:</w:t>
      </w:r>
      <w:r w:rsidR="00F4124C" w:rsidRPr="00B7717B">
        <w:rPr>
          <w:b/>
        </w:rPr>
        <w:t>3</w:t>
      </w:r>
      <w:r>
        <w:rPr>
          <w:b/>
        </w:rPr>
        <w:t xml:space="preserve"> </w:t>
      </w:r>
      <w:r w:rsidR="00F4124C" w:rsidRPr="00B7717B">
        <w:rPr>
          <w:b/>
        </w:rPr>
        <w:t xml:space="preserve">His brethren therefore said unto him, </w:t>
      </w:r>
      <w:proofErr w:type="gramStart"/>
      <w:r w:rsidR="00F4124C" w:rsidRPr="00B7717B">
        <w:rPr>
          <w:b/>
        </w:rPr>
        <w:t>Depart</w:t>
      </w:r>
      <w:proofErr w:type="gramEnd"/>
      <w:r w:rsidR="00F4124C" w:rsidRPr="00B7717B">
        <w:rPr>
          <w:b/>
        </w:rPr>
        <w:t xml:space="preserve"> hence, and go into Judaea, that thy disciples also may see the works that thou </w:t>
      </w:r>
      <w:proofErr w:type="spellStart"/>
      <w:r w:rsidR="00F4124C" w:rsidRPr="00B7717B">
        <w:rPr>
          <w:b/>
        </w:rPr>
        <w:t>doest</w:t>
      </w:r>
      <w:proofErr w:type="spellEnd"/>
      <w:r w:rsidR="00F4124C" w:rsidRPr="00B7717B">
        <w:rPr>
          <w:b/>
        </w:rPr>
        <w:t xml:space="preserve">. </w:t>
      </w:r>
    </w:p>
    <w:p w14:paraId="3D099F17" w14:textId="77777777" w:rsidR="00B7717B" w:rsidRDefault="00B7717B" w:rsidP="00F4124C">
      <w:pPr>
        <w:pStyle w:val="NoSpacing"/>
      </w:pPr>
      <w:r>
        <w:rPr>
          <w:b/>
        </w:rPr>
        <w:t>:</w:t>
      </w:r>
      <w:r w:rsidR="00F4124C" w:rsidRPr="00B7717B">
        <w:rPr>
          <w:b/>
        </w:rPr>
        <w:t>4</w:t>
      </w:r>
      <w:r>
        <w:rPr>
          <w:b/>
        </w:rPr>
        <w:t xml:space="preserve"> </w:t>
      </w:r>
      <w:r w:rsidR="00F4124C" w:rsidRPr="00B7717B">
        <w:rPr>
          <w:b/>
        </w:rPr>
        <w:t xml:space="preserve">For there is no man that doeth </w:t>
      </w:r>
      <w:proofErr w:type="spellStart"/>
      <w:r w:rsidR="00F4124C" w:rsidRPr="00B7717B">
        <w:rPr>
          <w:b/>
        </w:rPr>
        <w:t>any thing</w:t>
      </w:r>
      <w:proofErr w:type="spellEnd"/>
      <w:r w:rsidR="00F4124C" w:rsidRPr="00B7717B">
        <w:rPr>
          <w:b/>
        </w:rPr>
        <w:t xml:space="preserve"> in secret, and he himself </w:t>
      </w:r>
      <w:proofErr w:type="spellStart"/>
      <w:r w:rsidR="00F4124C" w:rsidRPr="00B7717B">
        <w:rPr>
          <w:b/>
        </w:rPr>
        <w:t>seeketh</w:t>
      </w:r>
      <w:proofErr w:type="spellEnd"/>
      <w:r w:rsidR="00F4124C" w:rsidRPr="00B7717B">
        <w:rPr>
          <w:b/>
        </w:rPr>
        <w:t xml:space="preserve"> to be known openly. If thou do these things, shew thyself to the world.</w:t>
      </w:r>
      <w:r w:rsidR="00F4124C">
        <w:t xml:space="preserve"> </w:t>
      </w:r>
      <w:r w:rsidR="00236D86">
        <w:t xml:space="preserve"> </w:t>
      </w:r>
    </w:p>
    <w:p w14:paraId="3528FDF6" w14:textId="77777777" w:rsidR="00F4124C" w:rsidRDefault="00236D86" w:rsidP="00F4124C">
      <w:pPr>
        <w:pStyle w:val="NoSpacing"/>
      </w:pPr>
      <w:r>
        <w:t xml:space="preserve">(“If”, showing the extent of their blindness, and lack of faith as well as lack of the holy spirit; but </w:t>
      </w:r>
      <w:r w:rsidR="009C6F8E">
        <w:t>still proudly trying to give him counsel</w:t>
      </w:r>
      <w:r>
        <w:t>.)</w:t>
      </w:r>
    </w:p>
    <w:p w14:paraId="00A3A096" w14:textId="77777777" w:rsidR="00B7717B" w:rsidRDefault="00B7717B" w:rsidP="00F4124C">
      <w:pPr>
        <w:pStyle w:val="NoSpacing"/>
      </w:pPr>
      <w:r>
        <w:t>:</w:t>
      </w:r>
      <w:r w:rsidR="00F4124C" w:rsidRPr="00B7717B">
        <w:rPr>
          <w:b/>
        </w:rPr>
        <w:t>5</w:t>
      </w:r>
      <w:r>
        <w:rPr>
          <w:b/>
        </w:rPr>
        <w:t xml:space="preserve"> </w:t>
      </w:r>
      <w:r w:rsidR="00F4124C" w:rsidRPr="00B7717B">
        <w:rPr>
          <w:b/>
        </w:rPr>
        <w:t>For neither did his brethren believe in him.</w:t>
      </w:r>
      <w:r w:rsidR="00236D86">
        <w:t xml:space="preserve"> </w:t>
      </w:r>
      <w:r w:rsidR="0057111D">
        <w:t xml:space="preserve"> </w:t>
      </w:r>
    </w:p>
    <w:p w14:paraId="20544248" w14:textId="77777777" w:rsidR="00F4124C" w:rsidRDefault="0057111D" w:rsidP="00F4124C">
      <w:pPr>
        <w:pStyle w:val="NoSpacing"/>
      </w:pPr>
      <w:r>
        <w:t>(</w:t>
      </w:r>
      <w:r w:rsidR="00A00D34">
        <w:t>Furthermore, H</w:t>
      </w:r>
      <w:r w:rsidR="00236D86">
        <w:t>is own family</w:t>
      </w:r>
      <w:r>
        <w:t xml:space="preserve"> did</w:t>
      </w:r>
      <w:r w:rsidR="00A00D34">
        <w:t>n’t believe in him, and wanted Him away from them.  They did not want to partake in H</w:t>
      </w:r>
      <w:r>
        <w:t>is persecution and controversy.</w:t>
      </w:r>
      <w:r w:rsidR="00705459">
        <w:t>)</w:t>
      </w:r>
    </w:p>
    <w:p w14:paraId="5B7F88F1" w14:textId="77777777" w:rsidR="00F4124C" w:rsidRDefault="00F4124C" w:rsidP="006979CD">
      <w:pPr>
        <w:pStyle w:val="NoSpacing"/>
      </w:pPr>
    </w:p>
    <w:p w14:paraId="46B56127" w14:textId="77777777" w:rsidR="00DE53B1" w:rsidRPr="00B7717B" w:rsidRDefault="00B7717B" w:rsidP="00DE53B1">
      <w:pPr>
        <w:pStyle w:val="NoSpacing"/>
        <w:rPr>
          <w:b/>
        </w:rPr>
      </w:pPr>
      <w:r>
        <w:rPr>
          <w:b/>
        </w:rPr>
        <w:t>John 16:</w:t>
      </w:r>
      <w:r w:rsidR="00DE53B1" w:rsidRPr="00B7717B">
        <w:rPr>
          <w:b/>
        </w:rPr>
        <w:t>1</w:t>
      </w:r>
      <w:r>
        <w:rPr>
          <w:b/>
        </w:rPr>
        <w:t xml:space="preserve"> </w:t>
      </w:r>
      <w:r w:rsidR="00DE53B1" w:rsidRPr="00B7717B">
        <w:rPr>
          <w:b/>
        </w:rPr>
        <w:t xml:space="preserve">These things have I spoken unto you, that ye should not be offended. </w:t>
      </w:r>
    </w:p>
    <w:p w14:paraId="375CDE00" w14:textId="77777777" w:rsidR="00DE53B1" w:rsidRPr="00B7717B" w:rsidRDefault="00B7717B" w:rsidP="00DE53B1">
      <w:pPr>
        <w:pStyle w:val="NoSpacing"/>
        <w:rPr>
          <w:b/>
        </w:rPr>
      </w:pPr>
      <w:r>
        <w:rPr>
          <w:b/>
        </w:rPr>
        <w:t>:</w:t>
      </w:r>
      <w:r w:rsidR="00DE53B1" w:rsidRPr="00B7717B">
        <w:rPr>
          <w:b/>
        </w:rPr>
        <w:t>2</w:t>
      </w:r>
      <w:r>
        <w:rPr>
          <w:b/>
        </w:rPr>
        <w:t xml:space="preserve"> </w:t>
      </w:r>
      <w:r w:rsidR="00DE53B1" w:rsidRPr="00B7717B">
        <w:rPr>
          <w:b/>
        </w:rPr>
        <w:t xml:space="preserve">They shall put you out of the synagogues: yea, the time cometh, that whosoever </w:t>
      </w:r>
      <w:proofErr w:type="spellStart"/>
      <w:r w:rsidR="00DE53B1" w:rsidRPr="00B7717B">
        <w:rPr>
          <w:b/>
        </w:rPr>
        <w:t>killeth</w:t>
      </w:r>
      <w:proofErr w:type="spellEnd"/>
      <w:r w:rsidR="00DE53B1" w:rsidRPr="00B7717B">
        <w:rPr>
          <w:b/>
        </w:rPr>
        <w:t xml:space="preserve"> you will think that he doeth God service. </w:t>
      </w:r>
    </w:p>
    <w:p w14:paraId="00BD6EC2" w14:textId="77777777" w:rsidR="00DE53B1" w:rsidRPr="00B7717B" w:rsidRDefault="00B7717B" w:rsidP="00DE53B1">
      <w:pPr>
        <w:pStyle w:val="NoSpacing"/>
        <w:rPr>
          <w:b/>
        </w:rPr>
      </w:pPr>
      <w:r>
        <w:rPr>
          <w:b/>
        </w:rPr>
        <w:t>:</w:t>
      </w:r>
      <w:r w:rsidR="00DE53B1" w:rsidRPr="00B7717B">
        <w:rPr>
          <w:b/>
        </w:rPr>
        <w:t>3</w:t>
      </w:r>
      <w:r>
        <w:rPr>
          <w:b/>
        </w:rPr>
        <w:t xml:space="preserve"> </w:t>
      </w:r>
      <w:r w:rsidR="00DE53B1" w:rsidRPr="00B7717B">
        <w:rPr>
          <w:b/>
        </w:rPr>
        <w:t xml:space="preserve">And these things will they do unto you, because they have not known the Father, nor me. </w:t>
      </w:r>
    </w:p>
    <w:p w14:paraId="7E4ECA43" w14:textId="77777777" w:rsidR="00B7717B" w:rsidRDefault="00B7717B" w:rsidP="00DE53B1">
      <w:pPr>
        <w:pStyle w:val="NoSpacing"/>
      </w:pPr>
      <w:r>
        <w:rPr>
          <w:b/>
        </w:rPr>
        <w:t>:</w:t>
      </w:r>
      <w:r w:rsidR="00DE53B1" w:rsidRPr="00B7717B">
        <w:rPr>
          <w:b/>
        </w:rPr>
        <w:t>4</w:t>
      </w:r>
      <w:r>
        <w:rPr>
          <w:b/>
        </w:rPr>
        <w:t xml:space="preserve"> </w:t>
      </w:r>
      <w:r w:rsidR="00DE53B1" w:rsidRPr="00B7717B">
        <w:rPr>
          <w:b/>
        </w:rPr>
        <w:t>But</w:t>
      </w:r>
      <w:r w:rsidR="00DE53B1">
        <w:t xml:space="preserve"> </w:t>
      </w:r>
      <w:r w:rsidR="00DE53B1" w:rsidRPr="00B7717B">
        <w:rPr>
          <w:b/>
        </w:rPr>
        <w:t>these things have I told you, that when the time shall come, ye may remember that I told you of them. And these things I said not unto you at the beginning, because I was with you.</w:t>
      </w:r>
      <w:r w:rsidR="00DE53B1">
        <w:t xml:space="preserve"> </w:t>
      </w:r>
      <w:r w:rsidR="009A7610">
        <w:t xml:space="preserve"> </w:t>
      </w:r>
    </w:p>
    <w:p w14:paraId="2FB2589D" w14:textId="77777777" w:rsidR="00DE53B1" w:rsidRDefault="009A7610" w:rsidP="00DE53B1">
      <w:pPr>
        <w:pStyle w:val="NoSpacing"/>
      </w:pPr>
      <w:r>
        <w:t>(We must not be offended when we are disrespected or disgrace, or resist such evil.  This confirms that the word of truth is fact, and worthy to be trusted.  Even to stake our very lives upon!)</w:t>
      </w:r>
    </w:p>
    <w:p w14:paraId="67FE502E" w14:textId="77777777" w:rsidR="00EE37BA" w:rsidRDefault="00EE37BA" w:rsidP="00DE53B1">
      <w:pPr>
        <w:pStyle w:val="NoSpacing"/>
      </w:pPr>
    </w:p>
    <w:p w14:paraId="2256EA0D" w14:textId="77777777" w:rsidR="00EE37BA" w:rsidRPr="00B7717B" w:rsidRDefault="00B7717B" w:rsidP="00EE37BA">
      <w:pPr>
        <w:pStyle w:val="NoSpacing"/>
        <w:rPr>
          <w:b/>
        </w:rPr>
      </w:pPr>
      <w:r>
        <w:rPr>
          <w:b/>
        </w:rPr>
        <w:t>Acts 7:</w:t>
      </w:r>
      <w:r w:rsidRPr="00B7717B">
        <w:rPr>
          <w:b/>
        </w:rPr>
        <w:t>59</w:t>
      </w:r>
      <w:r>
        <w:rPr>
          <w:b/>
        </w:rPr>
        <w:t xml:space="preserve"> </w:t>
      </w:r>
      <w:r w:rsidR="00EE37BA" w:rsidRPr="00B7717B">
        <w:rPr>
          <w:b/>
        </w:rPr>
        <w:t xml:space="preserve">And they stoned Stephen, calling upon God, and saying, Lord Jesus, receive my spirit. </w:t>
      </w:r>
    </w:p>
    <w:p w14:paraId="7B5DB96E" w14:textId="77777777" w:rsidR="00B7717B" w:rsidRDefault="00B7717B" w:rsidP="00EE37BA">
      <w:pPr>
        <w:pStyle w:val="NoSpacing"/>
      </w:pPr>
      <w:r>
        <w:rPr>
          <w:b/>
        </w:rPr>
        <w:t>:</w:t>
      </w:r>
      <w:r w:rsidR="00EE37BA" w:rsidRPr="00B7717B">
        <w:rPr>
          <w:b/>
        </w:rPr>
        <w:t>60</w:t>
      </w:r>
      <w:r>
        <w:rPr>
          <w:b/>
        </w:rPr>
        <w:t xml:space="preserve"> </w:t>
      </w:r>
      <w:r w:rsidR="00EE37BA" w:rsidRPr="00B7717B">
        <w:rPr>
          <w:b/>
        </w:rPr>
        <w:t xml:space="preserve">And he </w:t>
      </w:r>
      <w:proofErr w:type="gramStart"/>
      <w:r w:rsidR="00EE37BA" w:rsidRPr="00B7717B">
        <w:rPr>
          <w:b/>
        </w:rPr>
        <w:t>kneeled down</w:t>
      </w:r>
      <w:proofErr w:type="gramEnd"/>
      <w:r w:rsidR="00EE37BA" w:rsidRPr="00B7717B">
        <w:rPr>
          <w:b/>
        </w:rPr>
        <w:t>, and cried with a loud voice, Lord, lay not this sin to their charge. And when he had said this, he fell asleep.</w:t>
      </w:r>
      <w:r w:rsidR="00EE37BA">
        <w:t xml:space="preserve"> </w:t>
      </w:r>
    </w:p>
    <w:p w14:paraId="559FA074" w14:textId="77777777" w:rsidR="00EE37BA" w:rsidRDefault="00B7717B" w:rsidP="00EE37BA">
      <w:pPr>
        <w:pStyle w:val="NoSpacing"/>
      </w:pPr>
      <w:r>
        <w:t>(The Lord</w:t>
      </w:r>
      <w:r w:rsidR="00EE37BA">
        <w:t xml:space="preserve"> spoke truth as always, in </w:t>
      </w:r>
      <w:r w:rsidR="00EE37BA" w:rsidRPr="00B7717B">
        <w:rPr>
          <w:b/>
        </w:rPr>
        <w:t>John 16:2</w:t>
      </w:r>
      <w:r w:rsidR="00EE37BA">
        <w:t>.  Those in power murdered Stephen, and he hum</w:t>
      </w:r>
      <w:r w:rsidR="00122A41">
        <w:t>bly in the spirit, understood</w:t>
      </w:r>
      <w:r w:rsidR="00EE37BA">
        <w:t xml:space="preserve"> the Most High’s will, </w:t>
      </w:r>
      <w:r w:rsidR="00122A41">
        <w:t xml:space="preserve">and </w:t>
      </w:r>
      <w:r w:rsidR="00EE37BA">
        <w:t>prayed for the LORD to be merciful to them, because he understood their blindness.)</w:t>
      </w:r>
    </w:p>
    <w:p w14:paraId="67DB66C4" w14:textId="77777777" w:rsidR="00EE37BA" w:rsidRDefault="00EE37BA" w:rsidP="00DE53B1">
      <w:pPr>
        <w:pStyle w:val="NoSpacing"/>
      </w:pPr>
    </w:p>
    <w:p w14:paraId="67026B3B" w14:textId="77777777" w:rsidR="00CE6293" w:rsidRDefault="00095F97" w:rsidP="006979CD">
      <w:pPr>
        <w:pStyle w:val="NoSpacing"/>
      </w:pPr>
      <w:proofErr w:type="spellStart"/>
      <w:r w:rsidRPr="009F136F">
        <w:rPr>
          <w:b/>
        </w:rPr>
        <w:t>ICorinthians</w:t>
      </w:r>
      <w:proofErr w:type="spellEnd"/>
      <w:r>
        <w:t xml:space="preserve"> </w:t>
      </w:r>
      <w:r w:rsidRPr="002134D0">
        <w:rPr>
          <w:b/>
        </w:rPr>
        <w:t>1:26</w:t>
      </w:r>
      <w:r>
        <w:t xml:space="preserve"> </w:t>
      </w:r>
      <w:r w:rsidRPr="00CE6293">
        <w:rPr>
          <w:b/>
        </w:rPr>
        <w:t>For ye see your calling, brethren, how that not many wise men after the flesh, not many mighty, not many noble, are called:</w:t>
      </w:r>
      <w:r w:rsidR="009F136F">
        <w:t xml:space="preserve"> </w:t>
      </w:r>
    </w:p>
    <w:p w14:paraId="62D8A434" w14:textId="77777777" w:rsidR="00CF187B" w:rsidRDefault="009F136F" w:rsidP="006979CD">
      <w:pPr>
        <w:pStyle w:val="NoSpacing"/>
      </w:pPr>
      <w:r>
        <w:t xml:space="preserve">(As </w:t>
      </w:r>
      <w:r w:rsidRPr="00CE6293">
        <w:rPr>
          <w:b/>
        </w:rPr>
        <w:t>Ecclesiasticus 3:19</w:t>
      </w:r>
      <w:r>
        <w:t xml:space="preserve"> reminds us, the Most High is </w:t>
      </w:r>
      <w:r w:rsidR="00F4124C">
        <w:t>honored of the lowly and meek, and this is further confirmed by the fact</w:t>
      </w:r>
      <w:r>
        <w:t xml:space="preserve"> ma</w:t>
      </w:r>
      <w:r w:rsidR="00726E44">
        <w:t>ny of us come from humble means and</w:t>
      </w:r>
      <w:r>
        <w:t xml:space="preserve"> po</w:t>
      </w:r>
      <w:r w:rsidR="007B5C38">
        <w:t xml:space="preserve">verty.  So, people being carnal, which includes some called brothers, </w:t>
      </w:r>
      <w:r>
        <w:t>will judge by the outward</w:t>
      </w:r>
      <w:r w:rsidR="00122A41">
        <w:t xml:space="preserve"> </w:t>
      </w:r>
      <w:r>
        <w:t>appearance</w:t>
      </w:r>
      <w:r w:rsidR="007B5C38">
        <w:t xml:space="preserve">.  Nevertheless appreciate the </w:t>
      </w:r>
      <w:r w:rsidR="007B5C38">
        <w:lastRenderedPageBreak/>
        <w:t>blessing and great grace of the LORD to open your eyes, and focus on being born again and grow</w:t>
      </w:r>
      <w:r w:rsidR="00122A41">
        <w:t>ing in the spirit</w:t>
      </w:r>
      <w:r w:rsidR="007B5C38">
        <w:t>.)</w:t>
      </w:r>
    </w:p>
    <w:p w14:paraId="2C203CB4" w14:textId="77777777" w:rsidR="00AF7170" w:rsidRDefault="00AF7170" w:rsidP="006979CD">
      <w:pPr>
        <w:pStyle w:val="NoSpacing"/>
      </w:pPr>
    </w:p>
    <w:p w14:paraId="6BC588C0" w14:textId="77777777" w:rsidR="002134D0" w:rsidRPr="00CE6293" w:rsidRDefault="00AF7170" w:rsidP="002134D0">
      <w:pPr>
        <w:pStyle w:val="NoSpacing"/>
        <w:rPr>
          <w:b/>
        </w:rPr>
      </w:pPr>
      <w:proofErr w:type="spellStart"/>
      <w:r w:rsidRPr="002134D0">
        <w:rPr>
          <w:b/>
        </w:rPr>
        <w:t>ISamuel</w:t>
      </w:r>
      <w:proofErr w:type="spellEnd"/>
      <w:r w:rsidRPr="002134D0">
        <w:rPr>
          <w:b/>
        </w:rPr>
        <w:t xml:space="preserve"> 18</w:t>
      </w:r>
      <w:r w:rsidR="00CE6293">
        <w:rPr>
          <w:b/>
        </w:rPr>
        <w:t>:</w:t>
      </w:r>
      <w:r w:rsidR="002134D0" w:rsidRPr="00CE6293">
        <w:rPr>
          <w:b/>
        </w:rPr>
        <w:t>6</w:t>
      </w:r>
      <w:r w:rsidR="00CE6293">
        <w:rPr>
          <w:b/>
        </w:rPr>
        <w:t xml:space="preserve"> </w:t>
      </w:r>
      <w:r w:rsidR="002134D0" w:rsidRPr="00CE6293">
        <w:rPr>
          <w:b/>
        </w:rPr>
        <w:t xml:space="preserve">And it came to pass as they came, when David was returned from the slaughter of the Philistine, that the women came out of all cities of Israel, singing and dancing, to meet king Saul, with </w:t>
      </w:r>
      <w:proofErr w:type="spellStart"/>
      <w:r w:rsidR="002134D0" w:rsidRPr="00CE6293">
        <w:rPr>
          <w:b/>
        </w:rPr>
        <w:t>tabrets</w:t>
      </w:r>
      <w:proofErr w:type="spellEnd"/>
      <w:r w:rsidR="002134D0" w:rsidRPr="00CE6293">
        <w:rPr>
          <w:b/>
        </w:rPr>
        <w:t xml:space="preserve">, with joy, and with instruments of </w:t>
      </w:r>
      <w:proofErr w:type="spellStart"/>
      <w:r w:rsidR="002134D0" w:rsidRPr="00CE6293">
        <w:rPr>
          <w:b/>
        </w:rPr>
        <w:t>musick</w:t>
      </w:r>
      <w:proofErr w:type="spellEnd"/>
      <w:r w:rsidR="002134D0" w:rsidRPr="00CE6293">
        <w:rPr>
          <w:b/>
        </w:rPr>
        <w:t xml:space="preserve">. </w:t>
      </w:r>
    </w:p>
    <w:p w14:paraId="141C12E8" w14:textId="77777777" w:rsidR="002134D0" w:rsidRPr="00CE6293" w:rsidRDefault="00CE6293" w:rsidP="002134D0">
      <w:pPr>
        <w:pStyle w:val="NoSpacing"/>
        <w:rPr>
          <w:b/>
        </w:rPr>
      </w:pPr>
      <w:r>
        <w:rPr>
          <w:b/>
        </w:rPr>
        <w:t>:</w:t>
      </w:r>
      <w:r w:rsidR="002134D0" w:rsidRPr="00CE6293">
        <w:rPr>
          <w:b/>
        </w:rPr>
        <w:t>7</w:t>
      </w:r>
      <w:r>
        <w:rPr>
          <w:b/>
        </w:rPr>
        <w:t xml:space="preserve"> </w:t>
      </w:r>
      <w:r w:rsidR="002134D0" w:rsidRPr="00CE6293">
        <w:rPr>
          <w:b/>
        </w:rPr>
        <w:t xml:space="preserve">And the women answered one another as they played, and said, Saul hath slain his thousands, and David his ten </w:t>
      </w:r>
      <w:proofErr w:type="gramStart"/>
      <w:r w:rsidR="002134D0" w:rsidRPr="00CE6293">
        <w:rPr>
          <w:b/>
        </w:rPr>
        <w:t>thousands</w:t>
      </w:r>
      <w:proofErr w:type="gramEnd"/>
      <w:r w:rsidR="002134D0" w:rsidRPr="00CE6293">
        <w:rPr>
          <w:b/>
        </w:rPr>
        <w:t xml:space="preserve">. </w:t>
      </w:r>
    </w:p>
    <w:p w14:paraId="140E0A27" w14:textId="77777777" w:rsidR="002134D0" w:rsidRPr="00CE6293" w:rsidRDefault="00CE6293" w:rsidP="002134D0">
      <w:pPr>
        <w:pStyle w:val="NoSpacing"/>
        <w:rPr>
          <w:b/>
        </w:rPr>
      </w:pPr>
      <w:r>
        <w:rPr>
          <w:b/>
        </w:rPr>
        <w:t>:</w:t>
      </w:r>
      <w:r w:rsidR="002134D0" w:rsidRPr="00CE6293">
        <w:rPr>
          <w:b/>
        </w:rPr>
        <w:t>8</w:t>
      </w:r>
      <w:r>
        <w:rPr>
          <w:b/>
        </w:rPr>
        <w:t xml:space="preserve"> </w:t>
      </w:r>
      <w:r w:rsidR="002134D0" w:rsidRPr="00CE6293">
        <w:rPr>
          <w:b/>
        </w:rPr>
        <w:t xml:space="preserve">And Saul was very wroth, and the saying displeased him; and he said, They have ascribed unto David ten thousands, and to me they have ascribed but thousands: and what can he have more but the kingdom? </w:t>
      </w:r>
    </w:p>
    <w:p w14:paraId="79A832A9" w14:textId="77777777" w:rsidR="002134D0" w:rsidRPr="00CE6293" w:rsidRDefault="00CE6293" w:rsidP="002134D0">
      <w:pPr>
        <w:pStyle w:val="NoSpacing"/>
        <w:rPr>
          <w:b/>
        </w:rPr>
      </w:pPr>
      <w:r>
        <w:rPr>
          <w:b/>
        </w:rPr>
        <w:t>:</w:t>
      </w:r>
      <w:r w:rsidR="002134D0" w:rsidRPr="00CE6293">
        <w:rPr>
          <w:b/>
        </w:rPr>
        <w:t>9</w:t>
      </w:r>
      <w:r>
        <w:rPr>
          <w:b/>
        </w:rPr>
        <w:t xml:space="preserve"> </w:t>
      </w:r>
      <w:r w:rsidR="002134D0" w:rsidRPr="00CE6293">
        <w:rPr>
          <w:b/>
        </w:rPr>
        <w:t xml:space="preserve">And Saul eyed David from that day and forward. </w:t>
      </w:r>
    </w:p>
    <w:p w14:paraId="44AC7BF3" w14:textId="77777777" w:rsidR="002134D0" w:rsidRPr="00CE6293" w:rsidRDefault="00CE6293" w:rsidP="002134D0">
      <w:pPr>
        <w:pStyle w:val="NoSpacing"/>
        <w:rPr>
          <w:b/>
        </w:rPr>
      </w:pPr>
      <w:r>
        <w:rPr>
          <w:b/>
        </w:rPr>
        <w:t>:</w:t>
      </w:r>
      <w:r w:rsidR="002134D0" w:rsidRPr="00CE6293">
        <w:rPr>
          <w:b/>
        </w:rPr>
        <w:t>10</w:t>
      </w:r>
      <w:r>
        <w:rPr>
          <w:b/>
        </w:rPr>
        <w:t xml:space="preserve"> </w:t>
      </w:r>
      <w:r w:rsidR="002134D0" w:rsidRPr="00CE6293">
        <w:rPr>
          <w:b/>
        </w:rPr>
        <w:t xml:space="preserve">And it came to pass on the morrow, that the evil spirit from God came upon Saul, and he prophesied </w:t>
      </w:r>
      <w:proofErr w:type="gramStart"/>
      <w:r w:rsidR="002134D0" w:rsidRPr="00CE6293">
        <w:rPr>
          <w:b/>
        </w:rPr>
        <w:t>in the midst of</w:t>
      </w:r>
      <w:proofErr w:type="gramEnd"/>
      <w:r w:rsidR="002134D0" w:rsidRPr="00CE6293">
        <w:rPr>
          <w:b/>
        </w:rPr>
        <w:t xml:space="preserve"> the house: and David played with his hand, as at other times: and there was a javelin in Saul's hand. </w:t>
      </w:r>
    </w:p>
    <w:p w14:paraId="281BEB2D" w14:textId="77777777" w:rsidR="002134D0" w:rsidRPr="00CE6293" w:rsidRDefault="00CE6293" w:rsidP="002134D0">
      <w:pPr>
        <w:pStyle w:val="NoSpacing"/>
        <w:rPr>
          <w:b/>
        </w:rPr>
      </w:pPr>
      <w:r>
        <w:rPr>
          <w:b/>
        </w:rPr>
        <w:t>:</w:t>
      </w:r>
      <w:r w:rsidR="002134D0" w:rsidRPr="00CE6293">
        <w:rPr>
          <w:b/>
        </w:rPr>
        <w:t>11</w:t>
      </w:r>
      <w:r>
        <w:rPr>
          <w:b/>
        </w:rPr>
        <w:t xml:space="preserve"> </w:t>
      </w:r>
      <w:r w:rsidR="002134D0" w:rsidRPr="00CE6293">
        <w:rPr>
          <w:b/>
        </w:rPr>
        <w:t xml:space="preserve">And Saul cast the javelin; for he said, I will smite David even to the wall with it. And David avoided out of his presence twice. </w:t>
      </w:r>
    </w:p>
    <w:p w14:paraId="5219E547" w14:textId="77777777" w:rsidR="002134D0" w:rsidRPr="00CE6293" w:rsidRDefault="00CE6293" w:rsidP="002134D0">
      <w:pPr>
        <w:pStyle w:val="NoSpacing"/>
        <w:rPr>
          <w:b/>
        </w:rPr>
      </w:pPr>
      <w:r>
        <w:rPr>
          <w:b/>
        </w:rPr>
        <w:t>:</w:t>
      </w:r>
      <w:r w:rsidR="002134D0" w:rsidRPr="00CE6293">
        <w:rPr>
          <w:b/>
        </w:rPr>
        <w:t>12</w:t>
      </w:r>
      <w:r>
        <w:rPr>
          <w:b/>
        </w:rPr>
        <w:t xml:space="preserve"> </w:t>
      </w:r>
      <w:r w:rsidR="002134D0" w:rsidRPr="00CE6293">
        <w:rPr>
          <w:b/>
        </w:rPr>
        <w:t xml:space="preserve">And Saul was afraid of David, because the LORD was with him, and was departed from Saul. </w:t>
      </w:r>
    </w:p>
    <w:p w14:paraId="467DBD05" w14:textId="0FDE8B98" w:rsidR="00AF7170" w:rsidRDefault="00AF7170" w:rsidP="002134D0">
      <w:pPr>
        <w:pStyle w:val="NoSpacing"/>
      </w:pPr>
      <w:r>
        <w:t>(</w:t>
      </w:r>
      <w:r w:rsidR="002134D0">
        <w:t xml:space="preserve">Very profound verses.  </w:t>
      </w:r>
      <w:r>
        <w:t>Proud Saul was envious at the praise for David</w:t>
      </w:r>
      <w:r w:rsidR="002134D0">
        <w:t xml:space="preserve">, David’s abilities, and that </w:t>
      </w:r>
      <w:r w:rsidR="001807F0">
        <w:t>THE LORD</w:t>
      </w:r>
      <w:r w:rsidR="002134D0">
        <w:t xml:space="preserve"> was with him.  Always be mindful of your thoughts, </w:t>
      </w:r>
      <w:r w:rsidR="00437799">
        <w:t>Satan is at the door, and how you</w:t>
      </w:r>
      <w:r w:rsidR="002134D0">
        <w:t xml:space="preserve"> deal with or “eye” </w:t>
      </w:r>
      <w:r w:rsidR="00437799">
        <w:t>y</w:t>
      </w:r>
      <w:r w:rsidR="002134D0">
        <w:t>our brother relates 100% to the 2</w:t>
      </w:r>
      <w:r w:rsidR="002134D0" w:rsidRPr="002134D0">
        <w:rPr>
          <w:vertAlign w:val="superscript"/>
        </w:rPr>
        <w:t>nd</w:t>
      </w:r>
      <w:r w:rsidR="002134D0">
        <w:t xml:space="preserve"> of the two great commandments, </w:t>
      </w:r>
      <w:r w:rsidR="002134D0" w:rsidRPr="00CE6293">
        <w:rPr>
          <w:b/>
        </w:rPr>
        <w:t>Matthew 22:36-40</w:t>
      </w:r>
      <w:r w:rsidR="002134D0">
        <w:t>; EASY to quote, but impossible</w:t>
      </w:r>
      <w:r w:rsidR="00437799">
        <w:t xml:space="preserve"> to apply if we are proud or</w:t>
      </w:r>
      <w:r w:rsidR="002134D0">
        <w:t xml:space="preserve"> envious</w:t>
      </w:r>
      <w:r>
        <w:t>)</w:t>
      </w:r>
    </w:p>
    <w:p w14:paraId="60C935B1" w14:textId="77777777" w:rsidR="008D2E76" w:rsidRDefault="008D2E76" w:rsidP="002134D0">
      <w:pPr>
        <w:pStyle w:val="NoSpacing"/>
      </w:pPr>
    </w:p>
    <w:p w14:paraId="221DAF14" w14:textId="77777777" w:rsidR="00EE37BA" w:rsidRPr="00152AE3" w:rsidRDefault="00152AE3" w:rsidP="00EE37BA">
      <w:pPr>
        <w:pStyle w:val="NoSpacing"/>
        <w:rPr>
          <w:b/>
        </w:rPr>
      </w:pPr>
      <w:proofErr w:type="spellStart"/>
      <w:r>
        <w:rPr>
          <w:b/>
        </w:rPr>
        <w:t>IIChronicles</w:t>
      </w:r>
      <w:proofErr w:type="spellEnd"/>
      <w:r>
        <w:rPr>
          <w:b/>
        </w:rPr>
        <w:t xml:space="preserve"> 35:</w:t>
      </w:r>
      <w:r w:rsidR="00EE37BA" w:rsidRPr="00152AE3">
        <w:rPr>
          <w:b/>
        </w:rPr>
        <w:t>15</w:t>
      </w:r>
      <w:r>
        <w:rPr>
          <w:b/>
        </w:rPr>
        <w:t xml:space="preserve"> </w:t>
      </w:r>
      <w:r w:rsidR="00EE37BA" w:rsidRPr="00152AE3">
        <w:rPr>
          <w:b/>
        </w:rPr>
        <w:t xml:space="preserve">And the LORD God of their fathers sent to them by his messengers, rising up betimes, and sending; because he had compassion on his people, and on his dwelling place: </w:t>
      </w:r>
    </w:p>
    <w:p w14:paraId="67D25BB1" w14:textId="77777777" w:rsidR="00EE37BA" w:rsidRPr="00152AE3" w:rsidRDefault="00152AE3" w:rsidP="00EE37BA">
      <w:pPr>
        <w:pStyle w:val="NoSpacing"/>
        <w:rPr>
          <w:b/>
        </w:rPr>
      </w:pPr>
      <w:r>
        <w:rPr>
          <w:b/>
        </w:rPr>
        <w:t>:</w:t>
      </w:r>
      <w:r w:rsidR="00EE37BA" w:rsidRPr="00152AE3">
        <w:rPr>
          <w:b/>
        </w:rPr>
        <w:t>16</w:t>
      </w:r>
      <w:r>
        <w:rPr>
          <w:b/>
        </w:rPr>
        <w:t xml:space="preserve"> </w:t>
      </w:r>
      <w:r w:rsidR="00EE37BA" w:rsidRPr="00152AE3">
        <w:rPr>
          <w:b/>
        </w:rPr>
        <w:t xml:space="preserve">But </w:t>
      </w:r>
      <w:r>
        <w:rPr>
          <w:b/>
        </w:rPr>
        <w:t>THEY MOCKED</w:t>
      </w:r>
      <w:r w:rsidR="00EE37BA" w:rsidRPr="00152AE3">
        <w:rPr>
          <w:b/>
        </w:rPr>
        <w:t xml:space="preserve"> the messengers of God, and despised his words, and misused his prophets, until the wrath of the LORD arose against his people, till there was no remedy. </w:t>
      </w:r>
    </w:p>
    <w:p w14:paraId="0C1495CE" w14:textId="77777777" w:rsidR="00152AE3" w:rsidRDefault="00152AE3" w:rsidP="00EE37BA">
      <w:pPr>
        <w:pStyle w:val="NoSpacing"/>
      </w:pPr>
      <w:r>
        <w:rPr>
          <w:b/>
        </w:rPr>
        <w:t>:</w:t>
      </w:r>
      <w:r w:rsidR="00EE37BA" w:rsidRPr="00152AE3">
        <w:rPr>
          <w:b/>
        </w:rPr>
        <w:t>17</w:t>
      </w:r>
      <w:r>
        <w:rPr>
          <w:b/>
        </w:rPr>
        <w:t xml:space="preserve"> </w:t>
      </w:r>
      <w:r w:rsidR="00EE37BA" w:rsidRPr="00152AE3">
        <w:rPr>
          <w:b/>
        </w:rPr>
        <w:t>Therefore he brought upon them the king of the Chaldees, who slew their young men with the sword in the house of their sanctuary, and had no compassion upon young man or maiden, old man, or him that stooped for age: he gave them all into his hand.</w:t>
      </w:r>
      <w:r w:rsidR="00EE37BA">
        <w:t xml:space="preserve">  </w:t>
      </w:r>
    </w:p>
    <w:p w14:paraId="0CC3C705" w14:textId="77777777" w:rsidR="00EE37BA" w:rsidRDefault="00EE37BA" w:rsidP="00EE37BA">
      <w:pPr>
        <w:pStyle w:val="NoSpacing"/>
      </w:pPr>
      <w:r>
        <w:t>(Prophets, servants of the LORD were mocked, disrespected, clowned</w:t>
      </w:r>
      <w:r w:rsidR="00676B4D">
        <w:t xml:space="preserve"> and hated</w:t>
      </w:r>
      <w:r>
        <w:t xml:space="preserve">.  Their </w:t>
      </w:r>
      <w:r w:rsidR="00676B4D">
        <w:t>holy words despised</w:t>
      </w:r>
      <w:r>
        <w:t>, and they were abused and mistreated.)</w:t>
      </w:r>
    </w:p>
    <w:p w14:paraId="4DB6D3B9" w14:textId="77777777" w:rsidR="009E35A5" w:rsidRDefault="009E35A5" w:rsidP="00EE37BA">
      <w:pPr>
        <w:pStyle w:val="NoSpacing"/>
      </w:pPr>
    </w:p>
    <w:p w14:paraId="79E52FED" w14:textId="77777777" w:rsidR="009E35A5" w:rsidRDefault="003459AC" w:rsidP="00EE37BA">
      <w:pPr>
        <w:pStyle w:val="NoSpacing"/>
      </w:pPr>
      <w:r w:rsidRPr="003459AC">
        <w:rPr>
          <w:b/>
        </w:rPr>
        <w:t>Jeremiah 20:7</w:t>
      </w:r>
      <w:r>
        <w:t xml:space="preserve"> </w:t>
      </w:r>
      <w:r w:rsidRPr="00152AE3">
        <w:rPr>
          <w:b/>
        </w:rPr>
        <w:t xml:space="preserve">O LORD, thou hast deceived me, and I was deceived; thou art stronger than I, and hast prevailed: I am in derision daily, every one </w:t>
      </w:r>
      <w:proofErr w:type="spellStart"/>
      <w:r w:rsidRPr="00152AE3">
        <w:rPr>
          <w:b/>
          <w:bCs/>
        </w:rPr>
        <w:t>mock</w:t>
      </w:r>
      <w:r w:rsidRPr="00152AE3">
        <w:rPr>
          <w:b/>
        </w:rPr>
        <w:t>eth</w:t>
      </w:r>
      <w:proofErr w:type="spellEnd"/>
      <w:r w:rsidRPr="00152AE3">
        <w:rPr>
          <w:b/>
        </w:rPr>
        <w:t xml:space="preserve"> me.</w:t>
      </w:r>
      <w:r>
        <w:t xml:space="preserve"> (</w:t>
      </w:r>
      <w:r w:rsidR="00081EE4">
        <w:t>Even r</w:t>
      </w:r>
      <w:r>
        <w:t>ighteous Jeremiah was mocked)</w:t>
      </w:r>
    </w:p>
    <w:p w14:paraId="686CA17D" w14:textId="77777777" w:rsidR="00A168AE" w:rsidRDefault="00A168AE" w:rsidP="00EE37BA">
      <w:pPr>
        <w:pStyle w:val="NoSpacing"/>
      </w:pPr>
    </w:p>
    <w:p w14:paraId="2A7C2522" w14:textId="77777777" w:rsidR="00A168AE" w:rsidRPr="00152AE3" w:rsidRDefault="00152AE3" w:rsidP="00A168AE">
      <w:pPr>
        <w:pStyle w:val="NoSpacing"/>
        <w:rPr>
          <w:b/>
        </w:rPr>
      </w:pPr>
      <w:r>
        <w:rPr>
          <w:b/>
        </w:rPr>
        <w:t>Romans 11:</w:t>
      </w:r>
      <w:r w:rsidR="00A168AE" w:rsidRPr="00152AE3">
        <w:rPr>
          <w:b/>
        </w:rPr>
        <w:t>2</w:t>
      </w:r>
      <w:r>
        <w:rPr>
          <w:b/>
        </w:rPr>
        <w:t xml:space="preserve"> </w:t>
      </w:r>
      <w:r w:rsidR="00A168AE" w:rsidRPr="00152AE3">
        <w:rPr>
          <w:b/>
        </w:rPr>
        <w:t xml:space="preserve">God hath not cast away his people which he foreknew. Wot ye not what the scripture saith of Elias? how he </w:t>
      </w:r>
      <w:proofErr w:type="spellStart"/>
      <w:r w:rsidR="00A168AE" w:rsidRPr="00152AE3">
        <w:rPr>
          <w:b/>
        </w:rPr>
        <w:t>maketh</w:t>
      </w:r>
      <w:proofErr w:type="spellEnd"/>
      <w:r w:rsidR="00A168AE" w:rsidRPr="00152AE3">
        <w:rPr>
          <w:b/>
        </w:rPr>
        <w:t xml:space="preserve"> intercession to God against Israel saying, </w:t>
      </w:r>
    </w:p>
    <w:p w14:paraId="77A95254" w14:textId="77777777" w:rsidR="00A168AE" w:rsidRDefault="00152AE3" w:rsidP="00A168AE">
      <w:pPr>
        <w:pStyle w:val="NoSpacing"/>
      </w:pPr>
      <w:r>
        <w:rPr>
          <w:b/>
        </w:rPr>
        <w:t>:</w:t>
      </w:r>
      <w:r w:rsidR="00A168AE" w:rsidRPr="00152AE3">
        <w:rPr>
          <w:b/>
        </w:rPr>
        <w:t>3</w:t>
      </w:r>
      <w:r>
        <w:rPr>
          <w:b/>
        </w:rPr>
        <w:t xml:space="preserve"> </w:t>
      </w:r>
      <w:r w:rsidR="00A168AE" w:rsidRPr="00152AE3">
        <w:rPr>
          <w:b/>
        </w:rPr>
        <w:t xml:space="preserve">Lord, they have killed thy prophets, and </w:t>
      </w:r>
      <w:proofErr w:type="spellStart"/>
      <w:r w:rsidR="00A168AE" w:rsidRPr="00152AE3">
        <w:rPr>
          <w:b/>
        </w:rPr>
        <w:t>digged</w:t>
      </w:r>
      <w:proofErr w:type="spellEnd"/>
      <w:r w:rsidR="00A168AE" w:rsidRPr="00152AE3">
        <w:rPr>
          <w:b/>
        </w:rPr>
        <w:t xml:space="preserve"> down thine altars; and I am left alone, and they seek my life.</w:t>
      </w:r>
      <w:r w:rsidR="00A168AE">
        <w:t xml:space="preserve"> (Righteous and blameless Elijah was persecute</w:t>
      </w:r>
      <w:r w:rsidR="00081EE4">
        <w:t>d and NOT believed.  The hatred for truth</w:t>
      </w:r>
      <w:r w:rsidR="00A168AE">
        <w:t>.)</w:t>
      </w:r>
    </w:p>
    <w:p w14:paraId="35C85D92" w14:textId="77777777" w:rsidR="00A168AE" w:rsidRDefault="00A168AE" w:rsidP="00EE37BA">
      <w:pPr>
        <w:pStyle w:val="NoSpacing"/>
      </w:pPr>
    </w:p>
    <w:p w14:paraId="62BA8A05" w14:textId="77777777" w:rsidR="00A168AE" w:rsidRDefault="00A168AE" w:rsidP="00EE37BA">
      <w:pPr>
        <w:pStyle w:val="NoSpacing"/>
      </w:pPr>
      <w:r w:rsidRPr="00A168AE">
        <w:rPr>
          <w:b/>
        </w:rPr>
        <w:t>Matthew 27:29</w:t>
      </w:r>
      <w:r>
        <w:t xml:space="preserve"> </w:t>
      </w:r>
      <w:r w:rsidRPr="00152AE3">
        <w:rPr>
          <w:b/>
        </w:rPr>
        <w:t xml:space="preserve">And when they had platted a crown of thorns, they put it upon his head, and a reed in his right hand: and they bowed the knee before him, and </w:t>
      </w:r>
      <w:r w:rsidRPr="00152AE3">
        <w:rPr>
          <w:b/>
          <w:bCs/>
        </w:rPr>
        <w:t>mock</w:t>
      </w:r>
      <w:r w:rsidRPr="00152AE3">
        <w:rPr>
          <w:b/>
        </w:rPr>
        <w:t>ed him, saying, Hail, King of the Jews!</w:t>
      </w:r>
      <w:r>
        <w:t xml:space="preserve"> (Clowned the Master even as they were preparing to murder Him, no understanding, nor compassion for the </w:t>
      </w:r>
      <w:r w:rsidR="003A0777">
        <w:t xml:space="preserve">truly </w:t>
      </w:r>
      <w:r>
        <w:t xml:space="preserve">righteous and </w:t>
      </w:r>
      <w:r w:rsidR="00543377">
        <w:t xml:space="preserve">MOST </w:t>
      </w:r>
      <w:r>
        <w:t xml:space="preserve">innocent. </w:t>
      </w:r>
      <w:r w:rsidR="00152AE3">
        <w:t xml:space="preserve"> His true servants will also be mocked: </w:t>
      </w:r>
      <w:r w:rsidR="00152AE3" w:rsidRPr="00152AE3">
        <w:rPr>
          <w:b/>
        </w:rPr>
        <w:t>Matthew 10:24-25</w:t>
      </w:r>
      <w:r w:rsidR="00152AE3">
        <w:t>.</w:t>
      </w:r>
      <w:r>
        <w:t>)</w:t>
      </w:r>
    </w:p>
    <w:p w14:paraId="294DD5CF" w14:textId="77777777" w:rsidR="00543377" w:rsidRDefault="00543377" w:rsidP="00543377">
      <w:pPr>
        <w:pStyle w:val="NoSpacing"/>
      </w:pPr>
    </w:p>
    <w:p w14:paraId="2A102092" w14:textId="77777777" w:rsidR="00543377" w:rsidRPr="00287986" w:rsidRDefault="00287986" w:rsidP="00543377">
      <w:pPr>
        <w:pStyle w:val="NoSpacing"/>
        <w:rPr>
          <w:b/>
        </w:rPr>
      </w:pPr>
      <w:r>
        <w:rPr>
          <w:b/>
        </w:rPr>
        <w:t xml:space="preserve">Acts 2:12 </w:t>
      </w:r>
      <w:r w:rsidR="00543377" w:rsidRPr="00287986">
        <w:rPr>
          <w:b/>
        </w:rPr>
        <w:t xml:space="preserve">And they were all amazed, and were in doubt, saying one to another, What </w:t>
      </w:r>
      <w:proofErr w:type="spellStart"/>
      <w:r w:rsidR="00543377" w:rsidRPr="00287986">
        <w:rPr>
          <w:b/>
        </w:rPr>
        <w:t>meaneth</w:t>
      </w:r>
      <w:proofErr w:type="spellEnd"/>
      <w:r w:rsidR="00543377" w:rsidRPr="00287986">
        <w:rPr>
          <w:b/>
        </w:rPr>
        <w:t xml:space="preserve"> this? </w:t>
      </w:r>
    </w:p>
    <w:p w14:paraId="47BE479F" w14:textId="77777777" w:rsidR="00543377" w:rsidRPr="00287986" w:rsidRDefault="00287986" w:rsidP="00543377">
      <w:pPr>
        <w:pStyle w:val="NoSpacing"/>
        <w:rPr>
          <w:b/>
        </w:rPr>
      </w:pPr>
      <w:r>
        <w:rPr>
          <w:b/>
        </w:rPr>
        <w:t>:</w:t>
      </w:r>
      <w:r w:rsidR="00543377" w:rsidRPr="00287986">
        <w:rPr>
          <w:b/>
        </w:rPr>
        <w:t>13</w:t>
      </w:r>
      <w:r>
        <w:rPr>
          <w:b/>
        </w:rPr>
        <w:t xml:space="preserve"> </w:t>
      </w:r>
      <w:r w:rsidR="00543377" w:rsidRPr="00287986">
        <w:rPr>
          <w:b/>
        </w:rPr>
        <w:t xml:space="preserve">Others mocking said, </w:t>
      </w:r>
      <w:proofErr w:type="gramStart"/>
      <w:r w:rsidR="00543377" w:rsidRPr="00287986">
        <w:rPr>
          <w:b/>
        </w:rPr>
        <w:t>These</w:t>
      </w:r>
      <w:proofErr w:type="gramEnd"/>
      <w:r w:rsidR="00543377" w:rsidRPr="00287986">
        <w:rPr>
          <w:b/>
        </w:rPr>
        <w:t xml:space="preserve"> men are full of new wine. </w:t>
      </w:r>
    </w:p>
    <w:p w14:paraId="69CE7CA5" w14:textId="77777777" w:rsidR="00543377" w:rsidRPr="00287986" w:rsidRDefault="00287986" w:rsidP="00543377">
      <w:pPr>
        <w:pStyle w:val="NoSpacing"/>
        <w:rPr>
          <w:b/>
        </w:rPr>
      </w:pPr>
      <w:r>
        <w:rPr>
          <w:b/>
        </w:rPr>
        <w:lastRenderedPageBreak/>
        <w:t>:</w:t>
      </w:r>
      <w:r w:rsidR="00543377" w:rsidRPr="00287986">
        <w:rPr>
          <w:b/>
        </w:rPr>
        <w:t>14</w:t>
      </w:r>
      <w:r>
        <w:rPr>
          <w:b/>
        </w:rPr>
        <w:t xml:space="preserve"> </w:t>
      </w:r>
      <w:r w:rsidR="00543377" w:rsidRPr="00287986">
        <w:rPr>
          <w:b/>
        </w:rPr>
        <w:t xml:space="preserve">But Peter, standing up with the eleven, lifted up his voice, and said unto them, Ye men of Judaea, and all ye that dwell at Jerusalem, be this known unto you, and hearken to my words: </w:t>
      </w:r>
    </w:p>
    <w:p w14:paraId="3190B6A2" w14:textId="77777777" w:rsidR="001C31F5" w:rsidRPr="00287986" w:rsidRDefault="00287986" w:rsidP="001C31F5">
      <w:pPr>
        <w:pStyle w:val="NoSpacing"/>
        <w:rPr>
          <w:b/>
        </w:rPr>
      </w:pPr>
      <w:r>
        <w:rPr>
          <w:b/>
        </w:rPr>
        <w:t>:</w:t>
      </w:r>
      <w:r w:rsidR="001C31F5" w:rsidRPr="00287986">
        <w:rPr>
          <w:b/>
        </w:rPr>
        <w:t>15</w:t>
      </w:r>
      <w:r>
        <w:rPr>
          <w:b/>
        </w:rPr>
        <w:t xml:space="preserve"> </w:t>
      </w:r>
      <w:r w:rsidR="001C31F5" w:rsidRPr="00287986">
        <w:rPr>
          <w:b/>
        </w:rPr>
        <w:t xml:space="preserve">For these are not drunken, as ye suppose, seeing it is but the third hour of the day. </w:t>
      </w:r>
    </w:p>
    <w:p w14:paraId="17BB45E3" w14:textId="77777777" w:rsidR="001C31F5" w:rsidRPr="00287986" w:rsidRDefault="00287986" w:rsidP="001C31F5">
      <w:pPr>
        <w:pStyle w:val="NoSpacing"/>
        <w:rPr>
          <w:b/>
        </w:rPr>
      </w:pPr>
      <w:r>
        <w:rPr>
          <w:b/>
        </w:rPr>
        <w:t>:</w:t>
      </w:r>
      <w:r w:rsidR="001C31F5" w:rsidRPr="00287986">
        <w:rPr>
          <w:b/>
        </w:rPr>
        <w:t>16</w:t>
      </w:r>
      <w:r>
        <w:rPr>
          <w:b/>
        </w:rPr>
        <w:t xml:space="preserve"> </w:t>
      </w:r>
      <w:r w:rsidR="001C31F5" w:rsidRPr="00287986">
        <w:rPr>
          <w:b/>
        </w:rPr>
        <w:t>But this is that which was spoken by the prophet Joel;</w:t>
      </w:r>
    </w:p>
    <w:p w14:paraId="0674D190" w14:textId="77777777" w:rsidR="00543377" w:rsidRDefault="001C31F5" w:rsidP="001C31F5">
      <w:pPr>
        <w:pStyle w:val="NoSpacing"/>
      </w:pPr>
      <w:r>
        <w:t xml:space="preserve"> </w:t>
      </w:r>
      <w:r w:rsidR="003E4BF5">
        <w:t>(U</w:t>
      </w:r>
      <w:r w:rsidR="00CF4F94">
        <w:t xml:space="preserve">s </w:t>
      </w:r>
      <w:r w:rsidR="003E4BF5">
        <w:t>speaking truth, can be very</w:t>
      </w:r>
      <w:r w:rsidR="00543377">
        <w:t xml:space="preserve"> confusing </w:t>
      </w:r>
      <w:r w:rsidR="003E4BF5">
        <w:t xml:space="preserve">at first, </w:t>
      </w:r>
      <w:r w:rsidR="00543377">
        <w:t xml:space="preserve">even to </w:t>
      </w:r>
      <w:r w:rsidR="003E4BF5">
        <w:t xml:space="preserve">other </w:t>
      </w:r>
      <w:r w:rsidR="00543377">
        <w:t xml:space="preserve">righteous men.  </w:t>
      </w:r>
      <w:r w:rsidR="003E4BF5">
        <w:t xml:space="preserve">Immediate opposition DOES NOT always mean a man is wicked.  </w:t>
      </w:r>
      <w:r w:rsidR="00543377">
        <w:t>T</w:t>
      </w:r>
      <w:r w:rsidR="003E4BF5">
        <w:t xml:space="preserve">hen, </w:t>
      </w:r>
      <w:r w:rsidR="00543377">
        <w:t xml:space="preserve">others will mock or disrespect.  Yet </w:t>
      </w:r>
      <w:r w:rsidR="003E4BF5">
        <w:t xml:space="preserve">in this instance, as an example to us all, </w:t>
      </w:r>
      <w:r w:rsidR="00543377">
        <w:t>Pete</w:t>
      </w:r>
      <w:r>
        <w:t>r PATIENTLY and humbly STAYED IN THE BIBLE</w:t>
      </w:r>
      <w:r w:rsidR="00CF4F94">
        <w:t>, and did not render railing for railing or insult for insult</w:t>
      </w:r>
      <w:r>
        <w:t>!!!  BEAUTIFUL, and truly spiritual.)</w:t>
      </w:r>
    </w:p>
    <w:p w14:paraId="4A98285A" w14:textId="77777777" w:rsidR="001C31F5" w:rsidRDefault="001C31F5" w:rsidP="001C31F5">
      <w:pPr>
        <w:pStyle w:val="NoSpacing"/>
      </w:pPr>
    </w:p>
    <w:p w14:paraId="4A50D086" w14:textId="77777777" w:rsidR="00287986" w:rsidRDefault="00BE3318" w:rsidP="001C31F5">
      <w:pPr>
        <w:pStyle w:val="NoSpacing"/>
        <w:rPr>
          <w:b/>
        </w:rPr>
      </w:pPr>
      <w:r w:rsidRPr="00D26EA1">
        <w:rPr>
          <w:b/>
        </w:rPr>
        <w:t>Proverbs 4:18</w:t>
      </w:r>
      <w:r>
        <w:t xml:space="preserve"> </w:t>
      </w:r>
      <w:r w:rsidRPr="00287986">
        <w:rPr>
          <w:b/>
        </w:rPr>
        <w:t>But the path of the just is as the shining light, that shineth more and more unto the perfect day.</w:t>
      </w:r>
      <w:r w:rsidR="002463A1" w:rsidRPr="00287986">
        <w:rPr>
          <w:b/>
        </w:rPr>
        <w:t xml:space="preserve"> </w:t>
      </w:r>
    </w:p>
    <w:p w14:paraId="195C77A1" w14:textId="47AF2C40" w:rsidR="001C31F5" w:rsidRDefault="002463A1" w:rsidP="001C31F5">
      <w:pPr>
        <w:pStyle w:val="NoSpacing"/>
      </w:pPr>
      <w:r>
        <w:t xml:space="preserve">(The just have </w:t>
      </w:r>
      <w:r w:rsidR="00BE3318">
        <w:t xml:space="preserve">the faith in </w:t>
      </w:r>
      <w:r w:rsidR="001807F0">
        <w:t>The Most High</w:t>
      </w:r>
      <w:bookmarkStart w:id="0" w:name="_GoBack"/>
      <w:bookmarkEnd w:id="0"/>
      <w:r w:rsidR="00BE3318">
        <w:t xml:space="preserve"> and in the Messiah, as well as the</w:t>
      </w:r>
      <w:r w:rsidR="00693628">
        <w:t xml:space="preserve"> Most High’s</w:t>
      </w:r>
      <w:r w:rsidR="00BE3318">
        <w:t xml:space="preserve"> holy spirit</w:t>
      </w:r>
      <w:r>
        <w:t xml:space="preserve"> to guide our understanding and works.  B</w:t>
      </w:r>
      <w:r w:rsidR="00BE3318">
        <w:t xml:space="preserve">e </w:t>
      </w:r>
      <w:r w:rsidR="00F13526">
        <w:t xml:space="preserve">humble, </w:t>
      </w:r>
      <w:r w:rsidR="00693628">
        <w:t>increase daily</w:t>
      </w:r>
      <w:r w:rsidR="00BE3318">
        <w:t xml:space="preserve"> in wisdom and the fruits of the spirit</w:t>
      </w:r>
      <w:r>
        <w:t>, be better than you were yesterday, every day!</w:t>
      </w:r>
      <w:r w:rsidR="00BE3318">
        <w:t>)</w:t>
      </w:r>
    </w:p>
    <w:p w14:paraId="0B6611E4" w14:textId="77777777" w:rsidR="001C31F5" w:rsidRDefault="001C31F5" w:rsidP="001C31F5">
      <w:pPr>
        <w:pStyle w:val="NoSpacing"/>
      </w:pPr>
    </w:p>
    <w:p w14:paraId="65C9065B" w14:textId="77777777" w:rsidR="00287986" w:rsidRDefault="00420EE9" w:rsidP="001C31F5">
      <w:pPr>
        <w:pStyle w:val="NoSpacing"/>
      </w:pPr>
      <w:r w:rsidRPr="00420EE9">
        <w:rPr>
          <w:b/>
        </w:rPr>
        <w:t>Philippians 2:15</w:t>
      </w:r>
      <w:r>
        <w:t xml:space="preserve"> </w:t>
      </w:r>
      <w:r w:rsidRPr="00287986">
        <w:rPr>
          <w:b/>
        </w:rPr>
        <w:t xml:space="preserve">That ye may be blameless and harmless, the sons of God, without rebuke, </w:t>
      </w:r>
      <w:proofErr w:type="gramStart"/>
      <w:r w:rsidRPr="00287986">
        <w:rPr>
          <w:b/>
        </w:rPr>
        <w:t>in the midst of</w:t>
      </w:r>
      <w:proofErr w:type="gramEnd"/>
      <w:r w:rsidRPr="00287986">
        <w:rPr>
          <w:b/>
        </w:rPr>
        <w:t xml:space="preserve"> a </w:t>
      </w:r>
      <w:r w:rsidRPr="00287986">
        <w:rPr>
          <w:b/>
          <w:bCs/>
        </w:rPr>
        <w:t>crooked</w:t>
      </w:r>
      <w:r w:rsidRPr="00287986">
        <w:rPr>
          <w:b/>
        </w:rPr>
        <w:t xml:space="preserve"> and </w:t>
      </w:r>
      <w:r w:rsidRPr="00287986">
        <w:rPr>
          <w:b/>
          <w:bCs/>
        </w:rPr>
        <w:t>perverse</w:t>
      </w:r>
      <w:r w:rsidRPr="00287986">
        <w:rPr>
          <w:b/>
        </w:rPr>
        <w:t xml:space="preserve"> nation, among whom ye shine as lights in the world;</w:t>
      </w:r>
      <w:r>
        <w:t xml:space="preserve"> </w:t>
      </w:r>
    </w:p>
    <w:p w14:paraId="6C05C98A" w14:textId="77777777" w:rsidR="001C31F5" w:rsidRDefault="00420EE9" w:rsidP="001C31F5">
      <w:pPr>
        <w:pStyle w:val="NoSpacing"/>
      </w:pPr>
      <w:r>
        <w:t>(</w:t>
      </w:r>
      <w:r w:rsidR="001C31F5">
        <w:t>Shine as lights</w:t>
      </w:r>
      <w:r>
        <w:t xml:space="preserve"> of truth and purity.  Truly APPLY</w:t>
      </w:r>
      <w:r w:rsidR="001C31F5">
        <w:t xml:space="preserve"> w</w:t>
      </w:r>
      <w:r>
        <w:t>isdom through</w:t>
      </w:r>
      <w:r w:rsidR="001C31F5">
        <w:t xml:space="preserve"> the Most High’s spirit</w:t>
      </w:r>
      <w:r w:rsidR="00693628">
        <w:t xml:space="preserve"> to be his sons</w:t>
      </w:r>
      <w:r w:rsidR="001C31F5">
        <w:t>, and grow in wisdom and patience</w:t>
      </w:r>
      <w:r>
        <w:t>)</w:t>
      </w:r>
    </w:p>
    <w:p w14:paraId="3511B655" w14:textId="77777777" w:rsidR="00F13526" w:rsidRDefault="00F13526" w:rsidP="001C31F5">
      <w:pPr>
        <w:pStyle w:val="NoSpacing"/>
      </w:pPr>
    </w:p>
    <w:p w14:paraId="038CB6D2" w14:textId="77777777" w:rsidR="00F13526" w:rsidRPr="00287986" w:rsidRDefault="00287986" w:rsidP="00F13526">
      <w:pPr>
        <w:pStyle w:val="NoSpacing"/>
        <w:rPr>
          <w:b/>
        </w:rPr>
      </w:pPr>
      <w:proofErr w:type="spellStart"/>
      <w:r>
        <w:rPr>
          <w:b/>
        </w:rPr>
        <w:t>IITimothy</w:t>
      </w:r>
      <w:proofErr w:type="spellEnd"/>
      <w:r>
        <w:rPr>
          <w:b/>
        </w:rPr>
        <w:t xml:space="preserve"> 2:</w:t>
      </w:r>
      <w:r w:rsidR="00F13526" w:rsidRPr="00287986">
        <w:rPr>
          <w:b/>
        </w:rPr>
        <w:t>24</w:t>
      </w:r>
      <w:r>
        <w:rPr>
          <w:b/>
        </w:rPr>
        <w:t xml:space="preserve"> </w:t>
      </w:r>
      <w:r w:rsidR="00F13526" w:rsidRPr="00287986">
        <w:rPr>
          <w:b/>
        </w:rPr>
        <w:t xml:space="preserve">And the servant of the Lord must not strive; but be gentle unto all men, apt to teach, patient, </w:t>
      </w:r>
    </w:p>
    <w:p w14:paraId="484E44E5" w14:textId="77777777" w:rsidR="00F13526" w:rsidRPr="00287986" w:rsidRDefault="00287986" w:rsidP="00F13526">
      <w:pPr>
        <w:pStyle w:val="NoSpacing"/>
        <w:rPr>
          <w:b/>
        </w:rPr>
      </w:pPr>
      <w:r>
        <w:rPr>
          <w:b/>
        </w:rPr>
        <w:t>:</w:t>
      </w:r>
      <w:r w:rsidR="00F13526" w:rsidRPr="00287986">
        <w:rPr>
          <w:b/>
        </w:rPr>
        <w:t>25</w:t>
      </w:r>
      <w:r>
        <w:rPr>
          <w:b/>
        </w:rPr>
        <w:t xml:space="preserve"> </w:t>
      </w:r>
      <w:r w:rsidR="00F13526" w:rsidRPr="00287986">
        <w:rPr>
          <w:b/>
        </w:rPr>
        <w:t xml:space="preserve">In meekness instructing those that oppose themselves; if God peradventure will give them repentance to the acknowledging of the truth; </w:t>
      </w:r>
    </w:p>
    <w:p w14:paraId="7DB5DE47" w14:textId="77777777" w:rsidR="00287986" w:rsidRDefault="00287986" w:rsidP="00F13526">
      <w:pPr>
        <w:pStyle w:val="NoSpacing"/>
      </w:pPr>
      <w:r>
        <w:rPr>
          <w:b/>
        </w:rPr>
        <w:t>:</w:t>
      </w:r>
      <w:r w:rsidR="00F13526" w:rsidRPr="00287986">
        <w:rPr>
          <w:b/>
        </w:rPr>
        <w:t>26</w:t>
      </w:r>
      <w:r>
        <w:rPr>
          <w:b/>
        </w:rPr>
        <w:t xml:space="preserve"> </w:t>
      </w:r>
      <w:r w:rsidR="00F13526" w:rsidRPr="00287986">
        <w:rPr>
          <w:b/>
        </w:rPr>
        <w:t>And that they may recover themselves out of the snare of the devil, who are taken captive by him at his will.</w:t>
      </w:r>
      <w:r w:rsidR="00F13526">
        <w:t xml:space="preserve"> </w:t>
      </w:r>
    </w:p>
    <w:p w14:paraId="451D48DF" w14:textId="7C1E9371" w:rsidR="00F13526" w:rsidRDefault="00F13526" w:rsidP="00F13526">
      <w:pPr>
        <w:pStyle w:val="NoSpacing"/>
      </w:pPr>
      <w:r>
        <w:t>(No need to argue, fight or insult those that are lost.  Use your liberty in meekness, to help those t</w:t>
      </w:r>
      <w:r w:rsidR="001A69DF">
        <w:t>hat argue against truth to instead</w:t>
      </w:r>
      <w:r>
        <w:t xml:space="preserve"> save their souls and improve their lives.  By your walking in the spirit and teaching in the spirit, they will see </w:t>
      </w:r>
      <w:r w:rsidR="001807F0">
        <w:t>the LORD</w:t>
      </w:r>
      <w:r>
        <w:t xml:space="preserve"> in you, and may be blessed of the holy spirit to be increased and fruitful themselves.)</w:t>
      </w:r>
    </w:p>
    <w:p w14:paraId="0F816F40" w14:textId="77777777" w:rsidR="00CF4F94" w:rsidRDefault="00F13526" w:rsidP="001C31F5">
      <w:pPr>
        <w:pStyle w:val="NoSpacing"/>
      </w:pPr>
      <w:r>
        <w:t xml:space="preserve"> </w:t>
      </w:r>
    </w:p>
    <w:p w14:paraId="7395B4BA" w14:textId="77777777" w:rsidR="00287986" w:rsidRPr="00287986" w:rsidRDefault="00CF4F94" w:rsidP="001C31F5">
      <w:pPr>
        <w:pStyle w:val="NoSpacing"/>
        <w:rPr>
          <w:b/>
        </w:rPr>
      </w:pPr>
      <w:r w:rsidRPr="00D26EA1">
        <w:rPr>
          <w:b/>
        </w:rPr>
        <w:t>John 16:</w:t>
      </w:r>
      <w:r w:rsidR="00BE3318" w:rsidRPr="00D26EA1">
        <w:rPr>
          <w:b/>
        </w:rPr>
        <w:t>12</w:t>
      </w:r>
      <w:r w:rsidR="00BE3318">
        <w:t xml:space="preserve"> </w:t>
      </w:r>
      <w:r w:rsidR="00BE3318" w:rsidRPr="00287986">
        <w:rPr>
          <w:b/>
        </w:rPr>
        <w:t xml:space="preserve">I have yet many things to say unto you, but ye cannot bear them now. </w:t>
      </w:r>
    </w:p>
    <w:p w14:paraId="5143328A" w14:textId="6A7524D5" w:rsidR="00CF4F94" w:rsidRDefault="00BE3318" w:rsidP="001C31F5">
      <w:pPr>
        <w:pStyle w:val="NoSpacing"/>
      </w:pPr>
      <w:r>
        <w:t>(</w:t>
      </w:r>
      <w:r w:rsidR="006A0986">
        <w:t>Brethren, t</w:t>
      </w:r>
      <w:r>
        <w:t xml:space="preserve">he Father </w:t>
      </w:r>
      <w:r w:rsidR="001807F0">
        <w:t>the LORD</w:t>
      </w:r>
      <w:r w:rsidR="001A69DF">
        <w:t xml:space="preserve"> and </w:t>
      </w:r>
      <w:r w:rsidR="00287986">
        <w:t>our Lord Jesus Christ</w:t>
      </w:r>
      <w:r>
        <w:t xml:space="preserve"> are EAGER for us to be on the highest </w:t>
      </w:r>
      <w:proofErr w:type="gramStart"/>
      <w:r>
        <w:t>level, but</w:t>
      </w:r>
      <w:proofErr w:type="gramEnd"/>
      <w:r>
        <w:t xml:space="preserve"> are patient with us during our growth</w:t>
      </w:r>
      <w:r w:rsidR="002463A1">
        <w:t xml:space="preserve"> as T</w:t>
      </w:r>
      <w:r>
        <w:t>heir children, and feed</w:t>
      </w:r>
      <w:r w:rsidR="00287986">
        <w:t xml:space="preserve"> us accordingly.  Pray for the Holy S</w:t>
      </w:r>
      <w:r>
        <w:t>pirit, trust in T</w:t>
      </w:r>
      <w:r w:rsidR="002463A1">
        <w:t>hem, obey T</w:t>
      </w:r>
      <w:r>
        <w:t xml:space="preserve">hem, that we may be truly born again, </w:t>
      </w:r>
      <w:r w:rsidR="002463A1">
        <w:t xml:space="preserve">bearing </w:t>
      </w:r>
      <w:r>
        <w:t xml:space="preserve">fruit always and </w:t>
      </w:r>
      <w:r w:rsidR="002463A1">
        <w:t>increasing</w:t>
      </w:r>
      <w:r>
        <w:t>.)</w:t>
      </w:r>
    </w:p>
    <w:p w14:paraId="19F6B26D" w14:textId="77777777" w:rsidR="00037DC4" w:rsidRDefault="00037DC4" w:rsidP="001C31F5">
      <w:pPr>
        <w:pStyle w:val="NoSpacing"/>
      </w:pPr>
    </w:p>
    <w:p w14:paraId="2827AE5B" w14:textId="77777777" w:rsidR="00037DC4" w:rsidRDefault="00037DC4" w:rsidP="001C31F5">
      <w:pPr>
        <w:pStyle w:val="NoSpacing"/>
      </w:pPr>
      <w:r>
        <w:rPr>
          <w:rStyle w:val="Strong"/>
        </w:rPr>
        <w:t>Mat 10:34-38, Luke 14:26, Psalms 27:10, Ecclesiasticus 2nd chapter</w:t>
      </w:r>
      <w:r>
        <w:t>, etc.</w:t>
      </w:r>
    </w:p>
    <w:p w14:paraId="155899BA" w14:textId="77777777" w:rsidR="00D62716" w:rsidRDefault="00D62716" w:rsidP="001C31F5">
      <w:pPr>
        <w:pStyle w:val="NoSpacing"/>
      </w:pPr>
    </w:p>
    <w:p w14:paraId="030E1EAF" w14:textId="77777777" w:rsidR="00D62716" w:rsidRDefault="00D62716" w:rsidP="001C31F5">
      <w:pPr>
        <w:pStyle w:val="NoSpacing"/>
      </w:pPr>
      <w:r>
        <w:t>All praises and honor to the Almighty Heavenly Father, and our Messiah and Lord Jesus Christ.</w:t>
      </w:r>
    </w:p>
    <w:p w14:paraId="4FBBD632" w14:textId="77777777" w:rsidR="00543377" w:rsidRDefault="00543377" w:rsidP="00EE37BA">
      <w:pPr>
        <w:pStyle w:val="NoSpacing"/>
      </w:pPr>
    </w:p>
    <w:p w14:paraId="741525F6" w14:textId="77777777" w:rsidR="003459AC" w:rsidRPr="00D62716" w:rsidRDefault="00D62716" w:rsidP="00D62716">
      <w:pPr>
        <w:pStyle w:val="NoSpacing"/>
      </w:pPr>
      <w:r>
        <w:t xml:space="preserve">1611 king </w:t>
      </w:r>
      <w:proofErr w:type="spellStart"/>
      <w:r>
        <w:t>james</w:t>
      </w:r>
      <w:proofErr w:type="spellEnd"/>
      <w:r>
        <w:t xml:space="preserve"> version bible; </w:t>
      </w:r>
      <w:hyperlink r:id="rId4" w:history="1">
        <w:r w:rsidR="00F13526" w:rsidRPr="00824FC4">
          <w:rPr>
            <w:rStyle w:val="Hyperlink"/>
          </w:rPr>
          <w:t>www.thetruththebible.com</w:t>
        </w:r>
      </w:hyperlink>
      <w:r w:rsidR="00F13526">
        <w:t xml:space="preserve">  </w:t>
      </w:r>
    </w:p>
    <w:p w14:paraId="6A5E517D" w14:textId="77777777" w:rsidR="00EE37BA" w:rsidRDefault="00EE37BA" w:rsidP="00EE37BA">
      <w:pPr>
        <w:pStyle w:val="NoSpacing"/>
      </w:pPr>
    </w:p>
    <w:p w14:paraId="3F6923D1" w14:textId="77777777" w:rsidR="00EE37BA" w:rsidRDefault="00EE37BA" w:rsidP="002134D0">
      <w:pPr>
        <w:pStyle w:val="NoSpacing"/>
      </w:pPr>
    </w:p>
    <w:sectPr w:rsidR="00EE37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7YwNzYxMDK3sDBR0lEKTi0uzszPAykwqgUAHtsI1ywAAAA="/>
  </w:docVars>
  <w:rsids>
    <w:rsidRoot w:val="00AF7170"/>
    <w:rsid w:val="00017D31"/>
    <w:rsid w:val="00037DC4"/>
    <w:rsid w:val="00081EE4"/>
    <w:rsid w:val="00095F97"/>
    <w:rsid w:val="00122A41"/>
    <w:rsid w:val="001458A0"/>
    <w:rsid w:val="00152AE3"/>
    <w:rsid w:val="001807F0"/>
    <w:rsid w:val="001A69DF"/>
    <w:rsid w:val="001C31F5"/>
    <w:rsid w:val="002074A4"/>
    <w:rsid w:val="002134D0"/>
    <w:rsid w:val="00236D86"/>
    <w:rsid w:val="002463A1"/>
    <w:rsid w:val="00287986"/>
    <w:rsid w:val="003459AC"/>
    <w:rsid w:val="003A0777"/>
    <w:rsid w:val="003E4BF5"/>
    <w:rsid w:val="00420EE9"/>
    <w:rsid w:val="00437799"/>
    <w:rsid w:val="00543377"/>
    <w:rsid w:val="0057111D"/>
    <w:rsid w:val="00640C26"/>
    <w:rsid w:val="00676B4D"/>
    <w:rsid w:val="00693628"/>
    <w:rsid w:val="006979CD"/>
    <w:rsid w:val="006A0986"/>
    <w:rsid w:val="00705459"/>
    <w:rsid w:val="00726E44"/>
    <w:rsid w:val="007B5C38"/>
    <w:rsid w:val="00881833"/>
    <w:rsid w:val="008D2E76"/>
    <w:rsid w:val="00930ACA"/>
    <w:rsid w:val="009A7610"/>
    <w:rsid w:val="009C6F8E"/>
    <w:rsid w:val="009E35A5"/>
    <w:rsid w:val="009F136F"/>
    <w:rsid w:val="00A00D34"/>
    <w:rsid w:val="00A168AE"/>
    <w:rsid w:val="00AF7170"/>
    <w:rsid w:val="00B30D54"/>
    <w:rsid w:val="00B7717B"/>
    <w:rsid w:val="00BE3318"/>
    <w:rsid w:val="00CC3262"/>
    <w:rsid w:val="00CE6293"/>
    <w:rsid w:val="00CF187B"/>
    <w:rsid w:val="00CF4F94"/>
    <w:rsid w:val="00D26EA1"/>
    <w:rsid w:val="00D3003C"/>
    <w:rsid w:val="00D62716"/>
    <w:rsid w:val="00D7019C"/>
    <w:rsid w:val="00DA7519"/>
    <w:rsid w:val="00DE53B1"/>
    <w:rsid w:val="00EE37BA"/>
    <w:rsid w:val="00F13526"/>
    <w:rsid w:val="00F41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9E025"/>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79C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979CD"/>
    <w:pPr>
      <w:spacing w:after="0" w:line="240" w:lineRule="auto"/>
    </w:pPr>
  </w:style>
  <w:style w:type="character" w:styleId="Hyperlink">
    <w:name w:val="Hyperlink"/>
    <w:basedOn w:val="DefaultParagraphFont"/>
    <w:uiPriority w:val="99"/>
    <w:unhideWhenUsed/>
    <w:rsid w:val="00F13526"/>
    <w:rPr>
      <w:color w:val="0000FF" w:themeColor="hyperlink"/>
      <w:u w:val="single"/>
    </w:rPr>
  </w:style>
  <w:style w:type="character" w:styleId="Strong">
    <w:name w:val="Strong"/>
    <w:basedOn w:val="DefaultParagraphFont"/>
    <w:uiPriority w:val="22"/>
    <w:qFormat/>
    <w:rsid w:val="00037D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828912">
      <w:bodyDiv w:val="1"/>
      <w:marLeft w:val="0"/>
      <w:marRight w:val="0"/>
      <w:marTop w:val="0"/>
      <w:marBottom w:val="0"/>
      <w:divBdr>
        <w:top w:val="none" w:sz="0" w:space="0" w:color="auto"/>
        <w:left w:val="none" w:sz="0" w:space="0" w:color="auto"/>
        <w:bottom w:val="none" w:sz="0" w:space="0" w:color="auto"/>
        <w:right w:val="none" w:sz="0" w:space="0" w:color="auto"/>
      </w:divBdr>
    </w:div>
    <w:div w:id="463012026">
      <w:bodyDiv w:val="1"/>
      <w:marLeft w:val="0"/>
      <w:marRight w:val="0"/>
      <w:marTop w:val="0"/>
      <w:marBottom w:val="0"/>
      <w:divBdr>
        <w:top w:val="none" w:sz="0" w:space="0" w:color="auto"/>
        <w:left w:val="none" w:sz="0" w:space="0" w:color="auto"/>
        <w:bottom w:val="none" w:sz="0" w:space="0" w:color="auto"/>
        <w:right w:val="none" w:sz="0" w:space="0" w:color="auto"/>
      </w:divBdr>
    </w:div>
    <w:div w:id="682053154">
      <w:bodyDiv w:val="1"/>
      <w:marLeft w:val="0"/>
      <w:marRight w:val="0"/>
      <w:marTop w:val="0"/>
      <w:marBottom w:val="0"/>
      <w:divBdr>
        <w:top w:val="none" w:sz="0" w:space="0" w:color="auto"/>
        <w:left w:val="none" w:sz="0" w:space="0" w:color="auto"/>
        <w:bottom w:val="none" w:sz="0" w:space="0" w:color="auto"/>
        <w:right w:val="none" w:sz="0" w:space="0" w:color="auto"/>
      </w:divBdr>
    </w:div>
    <w:div w:id="1299650310">
      <w:bodyDiv w:val="1"/>
      <w:marLeft w:val="0"/>
      <w:marRight w:val="0"/>
      <w:marTop w:val="0"/>
      <w:marBottom w:val="0"/>
      <w:divBdr>
        <w:top w:val="none" w:sz="0" w:space="0" w:color="auto"/>
        <w:left w:val="none" w:sz="0" w:space="0" w:color="auto"/>
        <w:bottom w:val="none" w:sz="0" w:space="0" w:color="auto"/>
        <w:right w:val="none" w:sz="0" w:space="0" w:color="auto"/>
      </w:divBdr>
    </w:div>
    <w:div w:id="1356078338">
      <w:bodyDiv w:val="1"/>
      <w:marLeft w:val="0"/>
      <w:marRight w:val="0"/>
      <w:marTop w:val="0"/>
      <w:marBottom w:val="0"/>
      <w:divBdr>
        <w:top w:val="none" w:sz="0" w:space="0" w:color="auto"/>
        <w:left w:val="none" w:sz="0" w:space="0" w:color="auto"/>
        <w:bottom w:val="none" w:sz="0" w:space="0" w:color="auto"/>
        <w:right w:val="none" w:sz="0" w:space="0" w:color="auto"/>
      </w:divBdr>
    </w:div>
    <w:div w:id="1567691524">
      <w:bodyDiv w:val="1"/>
      <w:marLeft w:val="0"/>
      <w:marRight w:val="0"/>
      <w:marTop w:val="0"/>
      <w:marBottom w:val="0"/>
      <w:divBdr>
        <w:top w:val="none" w:sz="0" w:space="0" w:color="auto"/>
        <w:left w:val="none" w:sz="0" w:space="0" w:color="auto"/>
        <w:bottom w:val="none" w:sz="0" w:space="0" w:color="auto"/>
        <w:right w:val="none" w:sz="0" w:space="0" w:color="auto"/>
      </w:divBdr>
    </w:div>
    <w:div w:id="1660959018">
      <w:bodyDiv w:val="1"/>
      <w:marLeft w:val="0"/>
      <w:marRight w:val="0"/>
      <w:marTop w:val="0"/>
      <w:marBottom w:val="0"/>
      <w:divBdr>
        <w:top w:val="none" w:sz="0" w:space="0" w:color="auto"/>
        <w:left w:val="none" w:sz="0" w:space="0" w:color="auto"/>
        <w:bottom w:val="none" w:sz="0" w:space="0" w:color="auto"/>
        <w:right w:val="none" w:sz="0" w:space="0" w:color="auto"/>
      </w:divBdr>
    </w:div>
    <w:div w:id="1721250753">
      <w:bodyDiv w:val="1"/>
      <w:marLeft w:val="0"/>
      <w:marRight w:val="0"/>
      <w:marTop w:val="0"/>
      <w:marBottom w:val="0"/>
      <w:divBdr>
        <w:top w:val="none" w:sz="0" w:space="0" w:color="auto"/>
        <w:left w:val="none" w:sz="0" w:space="0" w:color="auto"/>
        <w:bottom w:val="none" w:sz="0" w:space="0" w:color="auto"/>
        <w:right w:val="none" w:sz="0" w:space="0" w:color="auto"/>
      </w:divBdr>
    </w:div>
    <w:div w:id="1912084550">
      <w:bodyDiv w:val="1"/>
      <w:marLeft w:val="0"/>
      <w:marRight w:val="0"/>
      <w:marTop w:val="0"/>
      <w:marBottom w:val="0"/>
      <w:divBdr>
        <w:top w:val="none" w:sz="0" w:space="0" w:color="auto"/>
        <w:left w:val="none" w:sz="0" w:space="0" w:color="auto"/>
        <w:bottom w:val="none" w:sz="0" w:space="0" w:color="auto"/>
        <w:right w:val="none" w:sz="0" w:space="0" w:color="auto"/>
      </w:divBdr>
    </w:div>
    <w:div w:id="198438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2:31:00Z</dcterms:created>
  <dcterms:modified xsi:type="dcterms:W3CDTF">2018-08-24T03:49:00Z</dcterms:modified>
</cp:coreProperties>
</file>